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B137ED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1D3956C4" w:rsidR="0054641E" w:rsidRDefault="00411D93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2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66278" w14:textId="77777777" w:rsidR="0054641E" w:rsidRDefault="00411D93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project, system structure</w:t>
            </w:r>
          </w:p>
          <w:p w14:paraId="0CFAE7D5" w14:textId="77777777" w:rsidR="00411D93" w:rsidRDefault="00411D93" w:rsidP="00411D93">
            <w:pPr>
              <w:pStyle w:val="ListParagraph"/>
              <w:numPr>
                <w:ilvl w:val="0"/>
                <w:numId w:val="1"/>
              </w:numPr>
            </w:pPr>
            <w:r>
              <w:t>Demo</w:t>
            </w:r>
          </w:p>
          <w:p w14:paraId="1EAB0507" w14:textId="5FABA1B2" w:rsidR="00B137ED" w:rsidRPr="00411D93" w:rsidRDefault="00B137ED" w:rsidP="00411D93">
            <w:pPr>
              <w:pStyle w:val="ListParagraph"/>
              <w:numPr>
                <w:ilvl w:val="0"/>
                <w:numId w:val="1"/>
              </w:numPr>
            </w:pPr>
            <w:r>
              <w:t>Planning for next week.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CA55C8" w:rsidRDefault="0014247B" w:rsidP="00717DF6">
            <w:pPr>
              <w:rPr>
                <w:rFonts w:ascii="Cambria" w:hAnsi="Cambria"/>
              </w:rPr>
            </w:pPr>
            <w:r w:rsidRPr="00CA55C8">
              <w:rPr>
                <w:rFonts w:ascii="Cambria" w:eastAsia="Times New Roman" w:hAnsi="Cambria" w:cs="Arial"/>
              </w:rPr>
              <w:t>phucpase62543</w:t>
            </w:r>
            <w:r w:rsidR="0054641E" w:rsidRPr="00CA55C8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CA55C8" w:rsidRDefault="0014247B" w:rsidP="00717DF6">
            <w:pPr>
              <w:rPr>
                <w:rFonts w:ascii="Cambria" w:hAnsi="Cambria"/>
              </w:rPr>
            </w:pPr>
            <w:r w:rsidRPr="00CA55C8">
              <w:rPr>
                <w:rFonts w:ascii="Cambria" w:eastAsia="Times New Roman" w:hAnsi="Cambria" w:cs="Arial"/>
              </w:rPr>
              <w:t>namdhpse62167</w:t>
            </w:r>
            <w:r w:rsidR="0054641E" w:rsidRPr="00CA55C8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B80CA" w14:textId="066A7758" w:rsidR="00411D93" w:rsidRDefault="00411D93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Review the result of the week.</w:t>
            </w:r>
          </w:p>
          <w:p w14:paraId="3D710E2F" w14:textId="490D77A1" w:rsidR="00CA55C8" w:rsidRDefault="00CA55C8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current situation</w:t>
            </w:r>
          </w:p>
          <w:p w14:paraId="0A6DB40D" w14:textId="5E5DB5D5" w:rsidR="00411D93" w:rsidRDefault="00411D93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Authorized user miss</w:t>
            </w:r>
            <w:r w:rsidR="00C82FE9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s</w:t>
            </w: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manage cart</w:t>
            </w:r>
            <w:r w:rsidR="00C82FE9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feature.</w:t>
            </w:r>
          </w:p>
          <w:p w14:paraId="557D2532" w14:textId="77777777" w:rsidR="00411D93" w:rsidRDefault="00411D93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ayment with 2 case. 1 for offline, 1 for online (product only)</w:t>
            </w:r>
          </w:p>
          <w:p w14:paraId="215AC0C1" w14:textId="77777777" w:rsidR="00411D93" w:rsidRDefault="00411D93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Notify for sal</w:t>
            </w:r>
            <w:bookmarkStart w:id="2" w:name="_GoBack"/>
            <w:bookmarkEnd w:id="2"/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 sclerk when an order complete.</w:t>
            </w:r>
          </w:p>
          <w:p w14:paraId="1DF7F20B" w14:textId="77777777" w:rsidR="00C82FE9" w:rsidRDefault="00C82FE9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iscuss about an user and his role.</w:t>
            </w:r>
          </w:p>
          <w:p w14:paraId="4DF4C45F" w14:textId="77777777" w:rsidR="00C82FE9" w:rsidRDefault="00C82FE9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roduct with quantity.</w:t>
            </w:r>
          </w:p>
          <w:p w14:paraId="5E203F96" w14:textId="02AC2D77" w:rsidR="00B137ED" w:rsidRPr="0031796A" w:rsidRDefault="00B137ED" w:rsidP="00411D9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ploy DB, API to cloud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411D93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E6E916" w14:textId="079C307A" w:rsidR="0054641E" w:rsidRPr="0064688E" w:rsidRDefault="00C82FE9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3A6BE6E0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</w:t>
            </w:r>
            <w:r w:rsidR="00411D93"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 w:rsidR="00411D93"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</w:tbl>
    <w:p w14:paraId="13CA544D" w14:textId="77777777" w:rsidR="00E41F4E" w:rsidRDefault="00CA55C8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QUATjbTOywAAAA="/>
  </w:docVars>
  <w:rsids>
    <w:rsidRoot w:val="001021D7"/>
    <w:rsid w:val="001021D7"/>
    <w:rsid w:val="0014247B"/>
    <w:rsid w:val="002241A7"/>
    <w:rsid w:val="00411D93"/>
    <w:rsid w:val="0054641E"/>
    <w:rsid w:val="00815D40"/>
    <w:rsid w:val="00B137ED"/>
    <w:rsid w:val="00C82FE9"/>
    <w:rsid w:val="00CA55C8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411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8</cp:revision>
  <dcterms:created xsi:type="dcterms:W3CDTF">2019-08-18T03:49:00Z</dcterms:created>
  <dcterms:modified xsi:type="dcterms:W3CDTF">2019-08-18T06:20:00Z</dcterms:modified>
</cp:coreProperties>
</file>